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AA6C5" w14:textId="3007D137" w:rsidR="00C531DA" w:rsidRDefault="00C531DA" w:rsidP="00C531DA">
      <w:pPr>
        <w:pStyle w:val="Heading1"/>
      </w:pPr>
      <w:r>
        <w:t>BUG</w:t>
      </w:r>
    </w:p>
    <w:p w14:paraId="287895DA" w14:textId="7BBEB858" w:rsidR="00C531DA" w:rsidRDefault="00C531DA">
      <w:r>
        <w:t>Emily is Away +</w:t>
      </w:r>
      <w:r w:rsidR="00DD2823">
        <w:t xml:space="preserve"> bug in code</w:t>
      </w:r>
    </w:p>
    <w:p w14:paraId="5EB2F750" w14:textId="694C3356" w:rsidR="00DD2823" w:rsidRDefault="00DD2823">
      <w:r>
        <w:t xml:space="preserve">Maybe main character is talking to someone (love interest) after a few days, goes missing, </w:t>
      </w:r>
      <w:proofErr w:type="spellStart"/>
      <w:r w:rsidR="0031548E">
        <w:t>cortana</w:t>
      </w:r>
      <w:proofErr w:type="spellEnd"/>
      <w:r w:rsidR="0031548E">
        <w:t>/</w:t>
      </w:r>
      <w:proofErr w:type="spellStart"/>
      <w:r w:rsidR="0031548E">
        <w:t>siri</w:t>
      </w:r>
      <w:proofErr w:type="spellEnd"/>
      <w:r w:rsidR="0031548E">
        <w:t xml:space="preserve"> </w:t>
      </w:r>
      <w:proofErr w:type="spellStart"/>
      <w:r w:rsidR="0031548E">
        <w:t>kinda</w:t>
      </w:r>
      <w:proofErr w:type="spellEnd"/>
      <w:r w:rsidR="0031548E">
        <w:t xml:space="preserve"> assistant offers to help (so talking like future stuff here). After some time the ai starts to get some stuff wrong. Maybe AI assistant has like personality sliders in settings or something? And they change over the course of the </w:t>
      </w:r>
      <w:r w:rsidR="001B55FA">
        <w:t xml:space="preserve">game (player can change them in settings, </w:t>
      </w:r>
      <w:r w:rsidR="00642500">
        <w:t xml:space="preserve">but they don’t save). IVE GOT IT – INTENTIONAL BUGS – MALICIOUS PERSON!!!! </w:t>
      </w:r>
    </w:p>
    <w:p w14:paraId="32C6C534" w14:textId="77777777" w:rsidR="00C531DA" w:rsidRDefault="00C531DA"/>
    <w:sectPr w:rsidR="00C53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M2MzU2NDMyNTFS0lEKTi0uzszPAykwrgUAEcLgASwAAAA="/>
  </w:docVars>
  <w:rsids>
    <w:rsidRoot w:val="00DE0797"/>
    <w:rsid w:val="0015796D"/>
    <w:rsid w:val="001B55FA"/>
    <w:rsid w:val="001F0E15"/>
    <w:rsid w:val="0031548E"/>
    <w:rsid w:val="00523D94"/>
    <w:rsid w:val="00642500"/>
    <w:rsid w:val="00C531DA"/>
    <w:rsid w:val="00DD2823"/>
    <w:rsid w:val="00DE0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135B6"/>
  <w15:chartTrackingRefBased/>
  <w15:docId w15:val="{9681E9C4-846A-432C-8865-26B398D7D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31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1D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73</Words>
  <Characters>41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ki P</dc:creator>
  <cp:keywords/>
  <dc:description/>
  <cp:lastModifiedBy>Schuyler.Henry</cp:lastModifiedBy>
  <cp:revision>4</cp:revision>
  <dcterms:created xsi:type="dcterms:W3CDTF">2021-11-07T21:49:00Z</dcterms:created>
  <dcterms:modified xsi:type="dcterms:W3CDTF">2021-11-10T18:31:00Z</dcterms:modified>
</cp:coreProperties>
</file>